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OR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Probability of any difference (aOR &gt; 1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Probability of a substantial difference (aOR &gt; 1.2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ROP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odified Rankin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 (1.02 -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uroQOL - Mo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4 (1.2 -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uroQOL - Self-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4 (1.2 - 1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uroQOL - Usual Activ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(0.98 -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uroQOL - Pain/Discomf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 (1.04 - 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uroQOL - Anxiety/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(0.97 -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uro V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 (0.88 -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aOR = adjusted odds ratio, CI = 95% credible interval; adjusted for age, admission GCS, ICH location, IVH, and study (as random intercept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ROPE = region of practical equivalence, defined as 0.95 &gt; aOR &gt; 1.05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robability of aOR &lt; 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Probability of aOR &lt; 0.8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20:46:18Z</dcterms:created>
  <dcterms:modified xsi:type="dcterms:W3CDTF">2024-09-27T20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